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Special Education Teacher Training Program in India Bangalore</w:t>
      </w:r>
    </w:p>
    <w:bookmarkEnd w:id="20"/>
    <w:p>
      <w:pPr>
        <w:pStyle w:val="BodyText"/>
      </w:pPr>
      <w:r>
        <w:t xml:space="preserve">[Your Full Name]</w:t>
      </w:r>
    </w:p>
    <w:p>
      <w:pPr>
        <w:pStyle w:val="BodyText"/>
      </w:pPr>
      <w:r>
        <w:t xml:space="preserve">[Your Address]</w:t>
      </w:r>
    </w:p>
    <w:p>
      <w:pPr>
        <w:pStyle w:val="BodyText"/>
      </w:pPr>
      <w:r>
        <w:t xml:space="preserve">Bangalore, Karnataka - [PIN Code]</w:t>
      </w:r>
    </w:p>
    <w:p>
      <w:pPr>
        <w:pStyle w:val="BodyText"/>
      </w:pPr>
      <w:r>
        <w:t xml:space="preserve">[Your Email Address] | [Your Phone Number]</w:t>
      </w:r>
    </w:p>
    <w:p>
      <w:pPr>
        <w:pStyle w:val="BodyText"/>
      </w:pPr>
      <w:r>
        <w:t xml:space="preserve">Date: [Current Date]</w:t>
      </w:r>
    </w:p>
    <w:p>
      <w:pPr>
        <w:pStyle w:val="BodyText"/>
      </w:pPr>
      <w:r>
        <w:t xml:space="preserve">The Scholarship Committee</w:t>
      </w:r>
    </w:p>
    <w:p>
      <w:pPr>
        <w:pStyle w:val="BodyText"/>
      </w:pPr>
      <w:r>
        <w:t xml:space="preserve">[Scholarship Organization Name]</w:t>
      </w:r>
    </w:p>
    <w:p>
      <w:pPr>
        <w:pStyle w:val="BodyText"/>
      </w:pPr>
      <w:r>
        <w:t xml:space="preserve">[Organization Address]</w:t>
      </w:r>
    </w:p>
    <w:p>
      <w:pPr>
        <w:pStyle w:val="BodyText"/>
      </w:pPr>
      <w:r>
        <w:t xml:space="preserve">Bangalore, Karnataka - [PIN Code]</w:t>
      </w:r>
    </w:p>
    <w:bookmarkStart w:id="21" w:name="Xa466de345b1add689a1e9aadef32a7d9c8fe43b"/>
    <w:p>
      <w:pPr>
        <w:pStyle w:val="Heading2"/>
      </w:pPr>
      <w:r>
        <w:t xml:space="preserve">Subject: Scholarship Application Letter for Special Education Teacher Training Program in India Bangalore</w:t>
      </w:r>
    </w:p>
    <w:bookmarkEnd w:id="21"/>
    <w:p>
      <w:pPr>
        <w:pStyle w:val="FirstParagraph"/>
      </w:pPr>
      <w:r>
        <w:t xml:space="preserve">Dear Esteemed Scholarship Committee,</w:t>
      </w:r>
    </w:p>
    <w:p>
      <w:pPr>
        <w:pStyle w:val="BodyText"/>
      </w:pPr>
      <w:r>
        <w:t xml:space="preserve">I am writing this Scholarship Application Letter to formally express my profound commitment to advancing my career as a Special Education Teacher within the vibrant educational landscape of India Bangalore. With over three years of dedicated service in inclusive classrooms across Bangalore's diverse communities, I have witnessed firsthand the transformative power of specialized education for children with learning differences. It is with immense enthusiasm and purpose that I apply for your prestigious scholarship to complete my Master's in Special Education at [University/Institution Name], a program designed specifically to cultivate exceptional educators for India Bangalore's growing special needs community.</w:t>
      </w:r>
    </w:p>
    <w:p>
      <w:pPr>
        <w:pStyle w:val="BodyText"/>
      </w:pPr>
      <w:r>
        <w:t xml:space="preserve">My journey began at the Bangalore Inclusive Learning Centre, where I served as an Assistant Teacher for two years. During this period, I developed personalized learning plans for 45+ students with autism, dyslexia, and intellectual disabilities in a multicultural setting that mirrored Bangalore's socio-educational fabric. Witnessing children like Arjun—a non-verbal student who found his voice through AAC technology—achieve milestones that once seemed impossible ignited my passion for specialized pedagogy. This experience solidified my resolve to become a certified Special Education Teacher, but I recognized the need for advanced training to address the unique challenges of India's evolving special education ecosystem, particularly in urban centers like Bangalore where demand outstrips qualified professionals by 68% (as reported by NUEPA 2023).</w:t>
      </w:r>
    </w:p>
    <w:p>
      <w:pPr>
        <w:pStyle w:val="BodyText"/>
      </w:pPr>
      <w:r>
        <w:t xml:space="preserve">India Bangalore presents a compelling case for focused investment in Special Education Teacher development. As the Silicon Valley of India, our city attracts families from across the nation seeking quality education, yet accessibility gaps persist. In my current role at [Current School Name], I manage a 1:6 teacher-student ratio for children with multiple disabilities—far exceeding national guidelines—and observe how trained Special Education Teachers dramatically improve outcomes. However, limited access to specialized postgraduate programs in Bangalore means many educators like myself rely on fragmented workshops rather than structured curricula. The proposed Master's program directly addresses this by integrating India-specific case studies from urban and rural settings, including Bangalore's initiatives like the "Bengaluru School for All" policy that mandates inclusive education frameworks.</w:t>
      </w:r>
    </w:p>
    <w:p>
      <w:pPr>
        <w:pStyle w:val="BodyText"/>
      </w:pPr>
      <w:r>
        <w:t xml:space="preserve">My academic foundation includes a Bachelor of Education (B.Ed.) with distinction from Bangalore University, where I graduated in the top 5% of my cohort. My thesis, "Culturally Responsive Practices in Bangalore's Inclusive Classrooms," earned departmental recognition for its analysis of how local context influences special education delivery. Yet I seek deeper expertise to implement evidence-based strategies like Orton-Gillingham methods for dyslexia and positive behavior support systems tailored to South Indian families' cultural values. The scholarship would enable me to access cutting-edge resources at [Institution], including their sensory integration lab and partnerships with institutions like the National Centre for Promotion of Employment for Disabled People (NCPEDP) in Bangalore—a vital connection I cannot afford through personal funds.</w:t>
      </w:r>
    </w:p>
    <w:p>
      <w:pPr>
        <w:pStyle w:val="BodyText"/>
      </w:pPr>
      <w:r>
        <w:t xml:space="preserve">What sets my Scholarship Application Letter apart is my concrete plan to apply this training directly within India Bangalore's educational infrastructure. Upon completion, I will collaborate with the Karnataka State Education Board to develop district-level teacher training modules focused on early intervention for children aged 3-6—a critical gap in our region where only 27% of children with disabilities receive preschool support (ASER Report 2023). I also intend to partner with NGOs like "Aangan" in Bangalore that provide home-based education, extending my impact beyond classrooms. My vision aligns perfectly with the scholarship's mission: creating sustainable change in India's special education landscape through locally relevant expertise.</w:t>
      </w:r>
    </w:p>
    <w:p>
      <w:pPr>
        <w:pStyle w:val="BodyText"/>
      </w:pPr>
      <w:r>
        <w:t xml:space="preserve">I have attached a comprehensive portfolio including recommendation letters from Dr. Ananya Sharma (Head of Special Education, Bangalore University) and Mr. Ramesh Kumar (Principal, ABC Inclusive School), both of whom affirm my dedication to transforming educational opportunities in Bangalore's marginalized communities. My proposed budget details demonstrate fiscal responsibility: the scholarship would cover 80% of tuition fees while I contribute through part-time teaching at [Current Institution] to maintain practical continuity.</w:t>
      </w:r>
    </w:p>
    <w:p>
      <w:pPr>
        <w:pStyle w:val="BodyText"/>
      </w:pPr>
      <w:r>
        <w:t xml:space="preserve">India Bangalore is not merely a location for my professional growth—it is where my purpose converges with systemic need. In a city where digital innovation meets traditional values, I aim to bridge that divide in special education by creating culturally sensitive curricula that honor local contexts while embracing global best practices. The transformative work of pioneers like Dr. Sujatha Nair at the Bangalore Institute of Special Education has inspired me to pursue excellence, and this scholarship would be the catalyst for my contribution to their legacy.</w:t>
      </w:r>
    </w:p>
    <w:p>
      <w:pPr>
        <w:pStyle w:val="BodyText"/>
      </w:pPr>
      <w:r>
        <w:t xml:space="preserve">As a woman from a low-income family in Bangalore's Koramangala neighborhood, I understand education as social justice. My mother was my first special educator—she taught me sign language after my younger brother was diagnosed with cerebral palsy. This personal journey fuels my commitment to ensuring that children like him receive the dignified, effective support they deserve. With this scholarship, I will become a Special Education Teacher who not only meets but exceeds national standards while addressing Bangalore's unique challenges.</w:t>
      </w:r>
    </w:p>
    <w:p>
      <w:pPr>
        <w:pStyle w:val="BodyText"/>
      </w:pPr>
      <w:r>
        <w:t xml:space="preserve">I respectfully request the opportunity to join this transformative program. The investment in my training will yield exponential returns: empowered teachers in India Bangalore, enhanced learning outcomes for 300+ children annually across our city, and a replicable model for special education development nationwide. Thank you for considering this Scholarship Application Letter from an educator committed to turning potential into possibility.</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Enclosures:</w:t>
      </w:r>
    </w:p>
    <w:p>
      <w:pPr>
        <w:numPr>
          <w:ilvl w:val="0"/>
          <w:numId w:val="1001"/>
        </w:numPr>
        <w:pStyle w:val="Compact"/>
      </w:pPr>
      <w:r>
        <w:t xml:space="preserve">Academic Transcripts (B.Ed. and BA)</w:t>
      </w:r>
    </w:p>
    <w:p>
      <w:pPr>
        <w:numPr>
          <w:ilvl w:val="0"/>
          <w:numId w:val="1001"/>
        </w:numPr>
        <w:pStyle w:val="Compact"/>
      </w:pPr>
      <w:r>
        <w:t xml:space="preserve">Recommendation Letters (2)</w:t>
      </w:r>
    </w:p>
    <w:p>
      <w:pPr>
        <w:numPr>
          <w:ilvl w:val="0"/>
          <w:numId w:val="1001"/>
        </w:numPr>
        <w:pStyle w:val="Compact"/>
      </w:pPr>
      <w:r>
        <w:t xml:space="preserve">Research Proposal on Bangalore Inclusive Education</w:t>
      </w:r>
    </w:p>
    <w:p>
      <w:pPr>
        <w:numPr>
          <w:ilvl w:val="0"/>
          <w:numId w:val="1001"/>
        </w:numPr>
        <w:pStyle w:val="Compact"/>
      </w:pPr>
      <w:r>
        <w:t xml:space="preserve">Budget Breakdown for Program Costs</w:t>
      </w:r>
    </w:p>
    <w:p>
      <w:pPr>
        <w:pStyle w:val="FirstParagraph"/>
      </w:pPr>
      <w:r>
        <w:t xml:space="preserve">This Scholarship Application Letter reflects my professional commitment to becoming a transformative Special Education Teacher in India Bangalore, dedicated to creating inclusive learning ecosystems where every child thr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1T14:51:49Z</dcterms:created>
  <dcterms:modified xsi:type="dcterms:W3CDTF">2026-07-21T14:51:49Z</dcterms:modified>
</cp:coreProperties>
</file>

<file path=docProps/custom.xml><?xml version="1.0" encoding="utf-8"?>
<Properties xmlns="http://schemas.openxmlformats.org/officeDocument/2006/custom-properties" xmlns:vt="http://schemas.openxmlformats.org/officeDocument/2006/docPropsVTypes"/>
</file>